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647A9B" w14:textId="77777777" w:rsidR="00276A50" w:rsidRPr="00074F5E" w:rsidRDefault="00276A50" w:rsidP="006C70D8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R E G U L A M I N</w:t>
      </w:r>
    </w:p>
    <w:p w14:paraId="26C05D88" w14:textId="77777777" w:rsidR="00276A50" w:rsidRPr="00074F5E" w:rsidRDefault="00276A50" w:rsidP="006C70D8">
      <w:pPr>
        <w:pStyle w:val="Default"/>
        <w:spacing w:line="276" w:lineRule="auto"/>
        <w:jc w:val="center"/>
        <w:rPr>
          <w:rFonts w:asciiTheme="minorHAnsi" w:hAnsiTheme="minorHAnsi"/>
          <w:color w:val="000000" w:themeColor="text1"/>
          <w:sz w:val="22"/>
          <w:szCs w:val="22"/>
        </w:rPr>
      </w:pPr>
    </w:p>
    <w:p w14:paraId="3CD10059" w14:textId="44292EF4" w:rsidR="00276A50" w:rsidRPr="00074F5E" w:rsidRDefault="00276A50" w:rsidP="00523DDA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 Bieg Instytutu Badawczego Leśnictwa „Naukowcy na start”, 2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września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201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8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r.</w:t>
      </w:r>
      <w:r w:rsidR="00766573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,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Sękocin Stary</w:t>
      </w:r>
    </w:p>
    <w:p w14:paraId="39073D4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</w:p>
    <w:p w14:paraId="65C6E306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1A003E4A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I. CEL IMPREZY: </w:t>
      </w:r>
    </w:p>
    <w:p w14:paraId="16625FF2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7079031" w14:textId="1BC95070" w:rsidR="00276A50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Upowszechnianie biegania oraz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(marsz norweski</w:t>
      </w:r>
      <w:r w:rsidR="009E1803" w:rsidRPr="00074F5E">
        <w:rPr>
          <w:rFonts w:asciiTheme="minorHAnsi" w:hAnsiTheme="minorHAnsi"/>
          <w:color w:val="000000" w:themeColor="text1"/>
          <w:sz w:val="22"/>
          <w:szCs w:val="22"/>
        </w:rPr>
        <w:t>) jako najprostszych form ruchu</w:t>
      </w:r>
      <w:r w:rsidR="009E1803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i sportu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58339A5D" w14:textId="17530EDF" w:rsidR="00276A50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. Popularyzacja kultury fizycznej wśród pracowników Instytutu Badawczego Leśnictwa oraz jednostek naukowych w Polsce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EB5D792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Promowanie zdrowego stylu życia. </w:t>
      </w:r>
    </w:p>
    <w:p w14:paraId="311BEA8F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170246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II. ORGANIZATOR: </w:t>
      </w:r>
    </w:p>
    <w:p w14:paraId="4D5FC15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D89A8F5" w14:textId="686E3B61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Instytut Badawczy Leśnictwa. </w:t>
      </w:r>
    </w:p>
    <w:p w14:paraId="5523A43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360548F" w14:textId="67E8E52F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II . WSPÓŁORGANIZATORZY</w:t>
      </w:r>
      <w:r w:rsidR="00766573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:</w:t>
      </w:r>
    </w:p>
    <w:p w14:paraId="3198C5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4CE60088" w14:textId="6CAD19F5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. Nadleśnictwo Chojnów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2EAF2F55" w14:textId="47C9BCB2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. Centrum Informacyjne Lasów Państwowych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11B7A620" w14:textId="2158D9B3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3. Amatorska drużyna biegowa Run Forest IBL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D6CCFB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269CB97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IV. MIEJSCE, TERMIN, DYSTANS, GODZINA: </w:t>
      </w:r>
    </w:p>
    <w:p w14:paraId="0FB44277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11668435" w14:textId="68A4641E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Impreza odbędzie się na terenie Instytutu Badawczego Leśnictwa w Sękocinie Starym, Nadleśnictwa Chojnów, Leśnictwa Sękocin (województwo mazowieckie k/Warszawy). </w:t>
      </w:r>
    </w:p>
    <w:p w14:paraId="24EAA8D7" w14:textId="01D0145C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Termin: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2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0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(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niedziela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). </w:t>
      </w:r>
    </w:p>
    <w:p w14:paraId="595C13CD" w14:textId="2A4F3396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rogram Biegu i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marsz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u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na dystansach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rzedstawia się następująco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: </w:t>
      </w:r>
    </w:p>
    <w:p w14:paraId="3C707531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414CAAD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– godz. 10.15 - start biegu dla przedszkolaków na dystansie 200 metrów; </w:t>
      </w:r>
    </w:p>
    <w:p w14:paraId="35431CB3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– godz. 10.30 - start biegu dla dzieci szkół podstawowych na dystansie 800 metrów; </w:t>
      </w:r>
    </w:p>
    <w:p w14:paraId="6AB0DF02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– godz. 11.00 - start biegu oraz marszu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na dystansie 5 km.  </w:t>
      </w:r>
    </w:p>
    <w:p w14:paraId="1E6843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20FAA437" w14:textId="77777777" w:rsidR="00276A50" w:rsidRPr="00074F5E" w:rsidRDefault="00276A50" w:rsidP="006C70D8">
      <w:pPr>
        <w:pStyle w:val="Default"/>
        <w:pageBreakBefore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lastRenderedPageBreak/>
        <w:t xml:space="preserve">V. ROZPOCZĘCIE IMPREZY, TRASA BIEGU: </w:t>
      </w:r>
    </w:p>
    <w:p w14:paraId="4A7A9890" w14:textId="77777777" w:rsidR="004262FE" w:rsidRPr="00074F5E" w:rsidRDefault="004262FE" w:rsidP="006C70D8">
      <w:pPr>
        <w:pStyle w:val="Default"/>
        <w:spacing w:after="109"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C3BAA32" w14:textId="45372B1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. Rozpoczęcie imprezy i otwarcie Biura Zawodów, nastąpi o godz. 8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 Odbiór pakietów startowych dla dzieci od godz. 8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do 10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00, dla uczestników biegu i marszu na 5 km od 8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3B437E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do 10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0. Po godzinie 10.30 odbiór pakietów nie będzie możliwy.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Biuro Zawodów zlokalizowane będzie</w:t>
      </w:r>
      <w:r w:rsidR="00523DDA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 siedzibie Instytutu Badawczego Leśnictwa w Sękocinie Starym, przy ul. Braci </w:t>
      </w:r>
      <w:r w:rsidR="00523DDA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Leśnej 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>3 (</w:t>
      </w:r>
      <w:r w:rsidR="00523DDA" w:rsidRPr="00074F5E">
        <w:rPr>
          <w:rFonts w:asciiTheme="minorHAnsi" w:hAnsiTheme="minorHAnsi"/>
          <w:color w:val="000000" w:themeColor="text1"/>
          <w:sz w:val="22"/>
          <w:szCs w:val="22"/>
        </w:rPr>
        <w:t>parter w budynku B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. </w:t>
      </w:r>
    </w:p>
    <w:p w14:paraId="77FD30DA" w14:textId="707CE3D9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. Godzina 10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45 – wspólna rozgrzewka dla uczestników biegu i marszu na 5 km</w:t>
      </w:r>
      <w:r w:rsidR="000A6702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47482297" w14:textId="0FF163E0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Trasy biegów będą oznakowane. Trasy </w:t>
      </w:r>
      <w:r w:rsidR="009C2924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biegów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dla dzieci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oraz biegu i marszu na 5 km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będą oznaczone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taśm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ami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Trasa biegu będzie zabezpieczona przez wolontariuszy i/lub straż leśną. </w:t>
      </w:r>
    </w:p>
    <w:p w14:paraId="3563DD63" w14:textId="11D24CE6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4. Pomiar czasu będzie przeprowadzany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rzez firmę </w:t>
      </w:r>
      <w:proofErr w:type="spellStart"/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ProTempo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i dotyczy biegu głównego na dystansie 5 km oraz marszu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5330F355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5. Obowiązuje limit czasu do ukończenia biegu głównego oraz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wynoszący 75 min. Jeżeli zawodnik nie ukończy biegu przed upływem powyższego limitu czasowego, nie zostanie sklasyfikowany. </w:t>
      </w:r>
    </w:p>
    <w:p w14:paraId="17F3F1F4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0495CA9A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VI. ZGŁOSZENIA: </w:t>
      </w:r>
    </w:p>
    <w:p w14:paraId="018A28D3" w14:textId="77777777" w:rsidR="004262FE" w:rsidRPr="00074F5E" w:rsidRDefault="004262FE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2C4CE6F1" w14:textId="71EC0CFB" w:rsidR="004262FE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Zapisy do biegu głównego i marszu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rzyjmowane będą poprzez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wypełnienie formularza na stronie internetowej</w:t>
      </w:r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www.zapisyonline.com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raz w dniu startu w Biurze Zawodów (o ile wcześniej nie wyczerpie się limit pakietów startowych). </w:t>
      </w:r>
    </w:p>
    <w:p w14:paraId="0EDF1228" w14:textId="62676EBC" w:rsidR="008072DE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Zgłoszenia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internetowe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rowadzone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będą: </w:t>
      </w:r>
    </w:p>
    <w:p w14:paraId="2A7C7AEC" w14:textId="6E684C2C" w:rsidR="008072DE" w:rsidRPr="00074F5E" w:rsidRDefault="008072DE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-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dla pracowników Lasów Państwowych oraz instytutów naukowych i uczelni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yższych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d </w:t>
      </w:r>
      <w:r w:rsidR="00DF328D">
        <w:rPr>
          <w:rFonts w:asciiTheme="minorHAnsi" w:hAnsiTheme="minorHAnsi"/>
          <w:color w:val="000000" w:themeColor="text1"/>
          <w:sz w:val="22"/>
          <w:szCs w:val="22"/>
        </w:rPr>
        <w:t>20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>sierpni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(poniedziałek), od godziny 12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00 do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19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wrześni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(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środ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), do godziny 23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5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0F9EE141" w14:textId="4EDF1153" w:rsidR="008072DE" w:rsidRPr="00074F5E" w:rsidRDefault="008072DE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d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la pozostałych uczestników od </w:t>
      </w:r>
      <w:r w:rsidR="00DF328D">
        <w:rPr>
          <w:rFonts w:asciiTheme="minorHAnsi" w:hAnsiTheme="minorHAnsi"/>
          <w:color w:val="000000" w:themeColor="text1"/>
          <w:sz w:val="22"/>
          <w:szCs w:val="22"/>
        </w:rPr>
        <w:t>3 wrześni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(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poniedziałek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) od godziny 12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00 do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19 września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(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środa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)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do godziny 23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5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1D447F8D" w14:textId="35D33A49" w:rsidR="004262FE" w:rsidRPr="00074F5E" w:rsidRDefault="008072DE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p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 tym terminie nastąpi weryfikacja zgłoszonych zawodników. </w:t>
      </w:r>
    </w:p>
    <w:p w14:paraId="67DDF496" w14:textId="386A2A47" w:rsidR="004262FE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Szczegóły organizacyjne, regulamin, trasa biegu oraz aktualna 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t>lista uczestników będą dostępne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 zakładce Wydarzenia na stronie internetowej Instytutu 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od adresem </w:t>
      </w:r>
      <w:hyperlink r:id="rId6" w:history="1">
        <w:r w:rsidR="00767C9D" w:rsidRPr="00074F5E">
          <w:rPr>
            <w:rStyle w:val="Hipercze"/>
            <w:rFonts w:asciiTheme="minorHAnsi" w:hAnsiTheme="minorHAnsi"/>
            <w:b/>
            <w:bCs/>
            <w:color w:val="000000" w:themeColor="text1"/>
            <w:sz w:val="22"/>
            <w:szCs w:val="22"/>
          </w:rPr>
          <w:t>www.ibles.pl</w:t>
        </w:r>
      </w:hyperlink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, </w:t>
      </w:r>
      <w:r w:rsidR="00A02789" w:rsidRPr="00074F5E">
        <w:rPr>
          <w:rFonts w:asciiTheme="minorHAnsi" w:hAnsiTheme="minorHAnsi"/>
          <w:bCs/>
          <w:color w:val="000000" w:themeColor="text1"/>
          <w:sz w:val="22"/>
          <w:szCs w:val="22"/>
        </w:rPr>
        <w:t>na stronie zapisów www.zapisyonline.com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oraz na stronie Facebook grupy biegowej Run Forest IBL. Osoby, które zostaną zakwalifikowane do biegu otrzymają ponadto potwierdzenie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mailowe uczestnictwa w biegu. </w:t>
      </w:r>
    </w:p>
    <w:p w14:paraId="48FD1511" w14:textId="6DC4DFD9" w:rsidR="00276A50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4. Zgłoszenia mailowe do biegów dla dzieci będą przyjmowane 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d </w:t>
      </w:r>
      <w:r w:rsidR="00DF328D">
        <w:rPr>
          <w:rFonts w:asciiTheme="minorHAnsi" w:hAnsiTheme="minorHAnsi"/>
          <w:color w:val="000000" w:themeColor="text1"/>
          <w:sz w:val="22"/>
          <w:szCs w:val="22"/>
        </w:rPr>
        <w:t>3 września</w:t>
      </w:r>
      <w:r w:rsidR="00DF328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bookmarkStart w:id="0" w:name="_GoBack"/>
      <w:bookmarkEnd w:id="0"/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018 r. (poniedziałek) 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od godziny 12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00 do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9 września 2018 r. (środa) 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do godziny 23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59.</w:t>
      </w:r>
    </w:p>
    <w:p w14:paraId="301E04FE" w14:textId="4E89085A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5. W dniu zawodów (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2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2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września</w:t>
      </w:r>
      <w:r w:rsidR="0066044F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201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r.</w:t>
      </w:r>
      <w:r w:rsidR="008072D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, sobota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) zapisy prowadzone będą 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przez 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Biur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o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Zawodów od godziny 8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do 10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00, o ile wcześniej nie wyczerpie się limit pakietów startowych. </w:t>
      </w:r>
    </w:p>
    <w:p w14:paraId="0AB2599F" w14:textId="77777777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6. Numery startowe będą wydawane w Biurze Zawodów. </w:t>
      </w:r>
    </w:p>
    <w:p w14:paraId="7724D7F7" w14:textId="77777777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7. Za zgłoszoną uważa się osobę, której nazwisko pojawiło się na liście startowej biegu (zapisy mailowe) lub która poprawnie wypełniła i złożyła w biurze zawodów formularz zgłoszeniowy (zapisy w dniu startu). </w:t>
      </w:r>
    </w:p>
    <w:p w14:paraId="5B7E0934" w14:textId="013A8DAF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lastRenderedPageBreak/>
        <w:t xml:space="preserve">8. Limit uczestników w poszczególnych biegach wynosi 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100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sób na dystansie 5 km,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5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0 osób w marszu </w:t>
      </w:r>
      <w:proofErr w:type="spellStart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. Limit uczestników w dwóch biegach z udziałem dzieci wynosi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100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sób, po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5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0 osób w każdym biegu. </w:t>
      </w:r>
    </w:p>
    <w:p w14:paraId="0D33EE14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9. Udział w biegach i marszu jest BEZPŁATNY. </w:t>
      </w:r>
    </w:p>
    <w:p w14:paraId="1C41351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0C9F1D5C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VII. WARUNKI UCZESTNICTWA: </w:t>
      </w:r>
    </w:p>
    <w:p w14:paraId="4F361003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81128C4" w14:textId="25B6A7AF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. W biegu i marszu na 5 km może wziąć udział każdy, kto w dniu imprezy (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0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) będzie miał ukończone 16 lat. </w:t>
      </w:r>
    </w:p>
    <w:p w14:paraId="7555D3B2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Wszyscy pełnoletni zawodnicy muszą zostać zweryfikowani w biurze zawodów w dniu biegów/marszu i złożyć własnoręczny podpis pod oświadczeniem o udziale w biegu/marszu na własną odpowiedzialność. </w:t>
      </w:r>
    </w:p>
    <w:p w14:paraId="78A75476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Osoby niepełnoletnie biorące udział w biegu i marszu na 5 km muszą dostarczyć pisemną zgodę opiekuna prawnego, który w imieniu osoby niepełnoletniej złoży wymagane oświadczenia w Biurze Zawodów. Zawodnicy niepełnoletni podczas weryfikacji muszą być obecni z opiekunem prawnym. </w:t>
      </w:r>
    </w:p>
    <w:p w14:paraId="46603C5C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4. Warunkiem uczestnictwa dzieci w biegu przedszkolaka i dzieci ze szkół podstawowych jest złożenie przez opiekuna prawnego oświadczenia w Biurze Zawodów. </w:t>
      </w:r>
    </w:p>
    <w:p w14:paraId="74F87B3F" w14:textId="61941790" w:rsidR="006C70D8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5. Uczestnik podejmuje dobrowolną decyzję w przedmiocie uczestnictwa w imprezie i startuje wyłącznie na własną odpowiedzialność oraz ponosi ewe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t>ntualne konsekwencje wynikające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z okoliczności wskazanych w zdaniach kolejnych. Wszyscy Uczestnicy przyjmują do wiadomości, że udział w biegu/marszu wiąże się z wysiłkiem fizycznym i pociąga za sobą naturalne ryzyko i zagrożenie wypadkami, możliwością odniesienia obrażeń ciała i urazów fizycznych (w tym śmierci). Osobiste potwierdzenie udziału w biegu/marszu oznacza, że uczestnik rozw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t>ażył i ocenił charakter, zakres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i stopień ryzyka wiążącego się z uczestnictwem w biegu/marszu i dobrowolnie zd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ecydował się podjąć to ryzyko. </w:t>
      </w:r>
    </w:p>
    <w:p w14:paraId="7B9D1A51" w14:textId="6E558A15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6. Uczestnik zobowiązany jest do podpisania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świadczenia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 braku przeciwwskazań zdrowotnych do udziału w biegu/marszu. W przypadku niepodpisania oświadczenia o braku przeciwwskazań zdrowotnych, uczestnik nie zostanie dopuszczony do udziału w biegu/marszu przez Organizatora. </w:t>
      </w:r>
    </w:p>
    <w:p w14:paraId="55078E22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7. Organizator zaleca Uczestnikom wykonanie, we własnym zakresie, profilaktycznych badań lekarskich mogących potwierdzić brak przeciwwskazań do udziału w biegu/marszu. </w:t>
      </w:r>
    </w:p>
    <w:p w14:paraId="1DE4A02C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8. Uczestnicy zobowiązani są do przestrzegania przepisów Kodeksu Ruchu Drogowego oraz bezwzględnego wykonywania poleceń służb odpowiedzialnych za kierowanie ruchem drogowym w tym Policji, Straży Leśnej a także pozostałych służb zabezpieczających trasę biegu z ramienia Organizatora. </w:t>
      </w:r>
    </w:p>
    <w:p w14:paraId="66E16816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9. Uczestnicy wyrażają zgodę na przetwarzanie danych osobowych na potrzeby organizatora oraz na wykorzystywanie ich wizerunku w celu promocji oraz dokumentowania zawodów. </w:t>
      </w:r>
    </w:p>
    <w:p w14:paraId="7063055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21D16D72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VIII. ŚWIADCZENIA DLA UCZESTNIKÓW: </w:t>
      </w:r>
    </w:p>
    <w:p w14:paraId="7A606BC7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013A86D" w14:textId="629F33E6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szyscy uczestnicy zawodów, którzy zapiszą się do biegu/marszu i zweryfikują w Biurze Zawodów mogą uczestniczyć we wspólnym ognisku na terenie organizowanej imprezy do jej zakończenia. </w:t>
      </w:r>
    </w:p>
    <w:p w14:paraId="38CAE4E1" w14:textId="77777777" w:rsidR="00A12B51" w:rsidRPr="00074F5E" w:rsidRDefault="00A12B51" w:rsidP="006C70D8">
      <w:pPr>
        <w:pStyle w:val="Default"/>
        <w:spacing w:line="276" w:lineRule="auto"/>
        <w:rPr>
          <w:rStyle w:val="Odwoanieintensywne"/>
          <w:rFonts w:asciiTheme="minorHAnsi" w:hAnsiTheme="minorHAnsi"/>
          <w:color w:val="000000" w:themeColor="text1"/>
          <w:sz w:val="22"/>
          <w:szCs w:val="22"/>
        </w:rPr>
      </w:pPr>
    </w:p>
    <w:p w14:paraId="5ABB6E6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lastRenderedPageBreak/>
        <w:t xml:space="preserve">IX. KLASYFIKACJE: </w:t>
      </w:r>
    </w:p>
    <w:p w14:paraId="6387E12D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ED6612C" w14:textId="77777777" w:rsidR="00276A50" w:rsidRPr="00074F5E" w:rsidRDefault="00A12B51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Bieg na 5 km: </w:t>
      </w:r>
    </w:p>
    <w:p w14:paraId="315ACF6B" w14:textId="1096EA88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kategoria open K i M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; </w:t>
      </w:r>
    </w:p>
    <w:p w14:paraId="03D40E39" w14:textId="77777777" w:rsidR="0029616C" w:rsidRPr="00074F5E" w:rsidRDefault="0029616C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kategoria najszybszy pracownik Lasów Państwowych (K i M);</w:t>
      </w:r>
    </w:p>
    <w:p w14:paraId="793245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- kategorie dodatkowe: </w:t>
      </w:r>
    </w:p>
    <w:p w14:paraId="18A999B5" w14:textId="77777777" w:rsidR="00276A50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koło naukowe studentów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3D7A83F4" w14:textId="08B00D12" w:rsidR="00276A50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magister i doktorant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</w:p>
    <w:p w14:paraId="20250142" w14:textId="77777777" w:rsidR="00276A50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doktor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6ADFDBE" w14:textId="77777777" w:rsidR="006C70D8" w:rsidRPr="00074F5E" w:rsidRDefault="006C70D8" w:rsidP="000A6702">
      <w:pPr>
        <w:pStyle w:val="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785"/>
        </w:tabs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doktor habilitowany i profesor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</w:p>
    <w:p w14:paraId="1BEC47C7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Marsz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na 5 km: </w:t>
      </w:r>
    </w:p>
    <w:p w14:paraId="528A6A65" w14:textId="64F21EB7" w:rsidR="006C70D8" w:rsidRPr="00074F5E" w:rsidRDefault="00276A50" w:rsidP="0072579E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kategoria open K i M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23207B03" w14:textId="37912EA5" w:rsidR="006C70D8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3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Nagradzane będą miejsca I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-III w każdej z ww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kategorii. </w:t>
      </w:r>
    </w:p>
    <w:p w14:paraId="301BDF28" w14:textId="04C12CF8" w:rsidR="006C70D8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4</w:t>
      </w:r>
      <w:r w:rsidR="009E1803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Kategoria zostanie utworzona tylko w przypadku sklasyfikowania w niej co najmniej 3 zawodników/zawodniczek. </w:t>
      </w:r>
    </w:p>
    <w:p w14:paraId="384CDCCB" w14:textId="57B73373" w:rsidR="00276A50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5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Klasyfikacja naukowców jest przeznaczona dla osób pracujących w jednostkach naukowych,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tj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instytutach naukowych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oraz uczelniach wyższych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, bądź też innych osób z tytułem doktora, doktora habilitowanego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bądź profesora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zwyczajnego lub nadzwyczajnego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Warunkiem sklasyfikowania jest poprawne zaznaczenie kategorii w zgłoszeniu mailowym oraz podanie nazwy jednostki, w której dana osoba jest zatrudniona w karcie zgłoszenia. </w:t>
      </w:r>
    </w:p>
    <w:p w14:paraId="77BF3AB9" w14:textId="17689016" w:rsidR="006C70D8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6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. Nagrod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ę można uzyskać tylko w jednej z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kategori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i.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7E3CC962" w14:textId="3A9147EA" w:rsidR="0072579E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7. W biegach dzieci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amiątkowymi pucharami uhonorowane zostaną dzie</w:t>
      </w:r>
      <w:r w:rsidR="00A12B51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ci, które zajęły miejsca od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I</w:t>
      </w:r>
      <w:r w:rsidR="00A12B51" w:rsidRPr="00074F5E">
        <w:rPr>
          <w:rFonts w:asciiTheme="minorHAnsi" w:hAnsiTheme="minorHAnsi"/>
          <w:color w:val="000000" w:themeColor="text1"/>
          <w:sz w:val="22"/>
          <w:szCs w:val="22"/>
        </w:rPr>
        <w:t>-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III.</w:t>
      </w:r>
    </w:p>
    <w:p w14:paraId="7D06B04E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04A69C5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X. NAGRODY I WYRÓŻNIENIA: </w:t>
      </w:r>
    </w:p>
    <w:p w14:paraId="06C8A720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AC03138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Uczestnicy biegów/marszu otrzymają pamiątkowy medal. </w:t>
      </w:r>
    </w:p>
    <w:p w14:paraId="1A2D0CD5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Warunkiem odbioru nagród jest osobiste stawienie się na ceremonii dekoracji z dokumentem tożsamości ze zdjęciem. </w:t>
      </w:r>
    </w:p>
    <w:p w14:paraId="4D5218E7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Uczestnicy biegów dla dzieci otrzymają pamiątkowe medale. </w:t>
      </w:r>
    </w:p>
    <w:p w14:paraId="6192215E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3E170FF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XI. INNE POSTANOWIENIA: </w:t>
      </w:r>
    </w:p>
    <w:p w14:paraId="15CCDB31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2A82D33C" w14:textId="460292E1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Protesty dotyczące imprezy można wnieść pisemnie na miejscu do Biura Zawodów w czasie do </w:t>
      </w:r>
      <w:r w:rsidR="0072579E" w:rsidRPr="00074F5E">
        <w:rPr>
          <w:rFonts w:asciiTheme="minorHAnsi" w:hAnsiTheme="minorHAnsi"/>
          <w:color w:val="000000" w:themeColor="text1"/>
          <w:sz w:val="22"/>
          <w:szCs w:val="22"/>
        </w:rPr>
        <w:t>30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2579E" w:rsidRPr="00074F5E">
        <w:rPr>
          <w:rFonts w:asciiTheme="minorHAnsi" w:hAnsiTheme="minorHAnsi"/>
          <w:color w:val="000000" w:themeColor="text1"/>
          <w:sz w:val="22"/>
          <w:szCs w:val="22"/>
        </w:rPr>
        <w:t>minut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od zakończenia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biegu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Protesty wniesione po tym czasie nie będą rozstrzygane. </w:t>
      </w:r>
    </w:p>
    <w:p w14:paraId="77EE75A4" w14:textId="2ECA20CE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Informacje na temat biegów i marszu udzielane będą w Biurze Zawodów. </w:t>
      </w:r>
    </w:p>
    <w:p w14:paraId="12241469" w14:textId="22EF5280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3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Wyniki biegów i marszu dostępne będą w zakładce Wydarzenia na stronie Instytutu 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od adresem </w:t>
      </w:r>
      <w:hyperlink r:id="rId7" w:history="1">
        <w:r w:rsidRPr="00074F5E">
          <w:rPr>
            <w:rStyle w:val="Hipercze"/>
            <w:rFonts w:asciiTheme="minorHAnsi" w:hAnsiTheme="minorHAnsi"/>
            <w:color w:val="000000" w:themeColor="text1"/>
            <w:sz w:val="22"/>
            <w:szCs w:val="22"/>
          </w:rPr>
          <w:t>www.ibles.pl</w:t>
        </w:r>
      </w:hyperlink>
      <w:r w:rsidRPr="00074F5E">
        <w:rPr>
          <w:rFonts w:asciiTheme="minorHAnsi" w:hAnsiTheme="minorHAnsi"/>
          <w:color w:val="000000" w:themeColor="text1"/>
          <w:sz w:val="22"/>
          <w:szCs w:val="22"/>
        </w:rPr>
        <w:t>, na stronie zapisów</w:t>
      </w:r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hyperlink r:id="rId8" w:history="1">
        <w:r w:rsidR="00A02789" w:rsidRPr="00074F5E">
          <w:rPr>
            <w:rStyle w:val="Hipercze"/>
            <w:rFonts w:asciiTheme="minorHAnsi" w:hAnsiTheme="minorHAnsi"/>
            <w:color w:val="000000" w:themeColor="text1"/>
            <w:sz w:val="22"/>
            <w:szCs w:val="22"/>
          </w:rPr>
          <w:t>www.zapisyonline.com</w:t>
        </w:r>
      </w:hyperlink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raz stronie Facebook grupy biegowej Run Forest IBL. </w:t>
      </w:r>
    </w:p>
    <w:p w14:paraId="0D2FAF21" w14:textId="7F4CE3C3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4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Organizator jest ubezpieczony od odpowiedzialności cywilnej wobec uczestników biegów/marszu. </w:t>
      </w:r>
    </w:p>
    <w:p w14:paraId="795E3431" w14:textId="03074945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lastRenderedPageBreak/>
        <w:t>5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Organizator nie zapewnia uczestnikom jakiegokolwiek ubezpieczenia na życie, zdrowotnego lub od odpowiedzialności cywilnej z tytułu choroby, wypadku, odniesienia obrażeń, poniesienia śmierci lub poniesienia jakichkolwiek strat bądź szkód, jakie mogą wystąpić w związku z obecnością i/lub uczestnictwem w I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I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I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Biegu Instytutu Badawczego Leśnictwa – Naukowcy na start, natomiast uczestnikom doradza się, jeżeli uznają to za konieczne, zakup stosownego ubezpieczenia na czas udziału w imprezie sportowej 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(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NNW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2E052646" w14:textId="5E6637AB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6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Organizator zastrzega sobie prawo do zezwolenia personelowi medycznemu i paramedycznemu zatrudnionemu w imieniu Organizatora do udzielenia pierwszej pomocy medycznej lub wykonania innych zabiegów medycznych, także transportu Uczestnika poszko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dowanego w bezpieczne miejsce. </w:t>
      </w:r>
    </w:p>
    <w:p w14:paraId="169A299E" w14:textId="4B5CDA48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7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Organizator nie odpowiada za rzeczy pozostawione przez zawodników w innych miejscach niż depozyt. </w:t>
      </w:r>
    </w:p>
    <w:p w14:paraId="333B523D" w14:textId="53DA290D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Zabrania się jazdy na rowerach, deskorolkach na obszarze biegów i marszu, itp. oraz biegu ze zwierzętami pod rygorem dyskwalifikacji i usunięcia z trasy. </w:t>
      </w:r>
    </w:p>
    <w:p w14:paraId="05CEBEB6" w14:textId="4245DDF6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Pakiety/Numery startowe będzie można odbierać w Biurze Zawodów w pobliżu miejsca startu w dniu imprezy tj. 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0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201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od godz. 8.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677709B5" w14:textId="11722782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="008B7B0D" w:rsidRPr="00074F5E">
        <w:rPr>
          <w:rFonts w:asciiTheme="minorHAnsi" w:hAnsiTheme="minorHAnsi"/>
          <w:color w:val="000000" w:themeColor="text1"/>
          <w:sz w:val="22"/>
          <w:szCs w:val="22"/>
        </w:rPr>
        <w:t>0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 Parking dla uczestników przewidziany jest do wyczerpania miejsc postojowych na ogrodzonym i strzeżonym terenie</w:t>
      </w:r>
      <w:r w:rsidR="009C2924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Instytutu Badawczego Leśnictwa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5CBC4A6E" w14:textId="5270C62B" w:rsidR="006C70D8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="008B7B0D"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Organizator może dokonywać korekt w zakresie zmiany godzin biegów/marszu lub przebiegu trasy. </w:t>
      </w:r>
    </w:p>
    <w:p w14:paraId="54CAF797" w14:textId="77777777" w:rsidR="00074F5E" w:rsidRPr="00074F5E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uppressAutoHyphens/>
        <w:spacing w:line="288" w:lineRule="auto"/>
        <w:jc w:val="both"/>
        <w:outlineLvl w:val="0"/>
        <w:rPr>
          <w:rFonts w:asciiTheme="minorHAnsi" w:hAnsiTheme="minorHAnsi"/>
          <w:color w:val="000000" w:themeColor="text1"/>
          <w:sz w:val="22"/>
          <w:szCs w:val="22"/>
        </w:rPr>
      </w:pPr>
    </w:p>
    <w:p w14:paraId="09893087" w14:textId="77777777" w:rsidR="00074F5E" w:rsidRPr="00074F5E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uppressAutoHyphens/>
        <w:spacing w:line="288" w:lineRule="auto"/>
        <w:jc w:val="both"/>
        <w:outlineLvl w:val="0"/>
        <w:rPr>
          <w:rFonts w:asciiTheme="minorHAnsi" w:hAnsiTheme="minorHAnsi"/>
          <w:color w:val="000000" w:themeColor="text1"/>
          <w:sz w:val="22"/>
          <w:szCs w:val="22"/>
        </w:rPr>
      </w:pPr>
    </w:p>
    <w:p w14:paraId="69D85431" w14:textId="061E1668" w:rsidR="00074F5E" w:rsidRPr="00B104F7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uppressAutoHyphens/>
        <w:spacing w:line="288" w:lineRule="auto"/>
        <w:jc w:val="both"/>
        <w:outlineLvl w:val="0"/>
        <w:rPr>
          <w:rFonts w:asciiTheme="minorHAnsi" w:eastAsia="Source Sans Pro" w:hAnsiTheme="minorHAnsi" w:cs="Source Sans Pro"/>
          <w:b/>
          <w:sz w:val="22"/>
          <w:szCs w:val="22"/>
        </w:rPr>
      </w:pPr>
      <w:r w:rsidRPr="00B104F7">
        <w:rPr>
          <w:rFonts w:asciiTheme="minorHAnsi" w:hAnsiTheme="minorHAnsi"/>
          <w:b/>
          <w:sz w:val="22"/>
          <w:szCs w:val="22"/>
        </w:rPr>
        <w:t xml:space="preserve">XII. KLAUZULA INFORMACYJNA </w:t>
      </w:r>
    </w:p>
    <w:p w14:paraId="111ACC8E" w14:textId="77777777" w:rsidR="00074F5E" w:rsidRPr="00B104F7" w:rsidRDefault="00074F5E" w:rsidP="00074F5E">
      <w:pPr>
        <w:pStyle w:val="Domylne"/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</w:p>
    <w:p w14:paraId="4C2630D6" w14:textId="03F5D3FF" w:rsidR="00074F5E" w:rsidRPr="00B104F7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Zgodnie z art. 14 ust. 1 i ust. 2 ogólnego rozporządzenia o ochronie danych osobowych z dnia 27 kwietnia 2016 r. informuj</w:t>
      </w:r>
      <w:r w:rsidR="00F06DF3" w:rsidRPr="00B104F7">
        <w:rPr>
          <w:rFonts w:asciiTheme="minorHAnsi" w:hAnsiTheme="minorHAnsi"/>
          <w:sz w:val="22"/>
          <w:szCs w:val="22"/>
        </w:rPr>
        <w:t>emy</w:t>
      </w:r>
      <w:r w:rsidRPr="00B104F7">
        <w:rPr>
          <w:rFonts w:asciiTheme="minorHAnsi" w:hAnsiTheme="minorHAnsi"/>
          <w:sz w:val="22"/>
          <w:szCs w:val="22"/>
        </w:rPr>
        <w:t>, iż:</w:t>
      </w:r>
    </w:p>
    <w:p w14:paraId="702C65FE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Administratorem Pani/Pana danych osobowych jest </w:t>
      </w:r>
      <w:r w:rsidRPr="00B104F7">
        <w:rPr>
          <w:rFonts w:asciiTheme="minorHAnsi" w:hAnsiTheme="minorHAnsi"/>
          <w:b/>
          <w:sz w:val="22"/>
          <w:szCs w:val="22"/>
        </w:rPr>
        <w:t>Instytut Badawczy Leśnictwa</w:t>
      </w:r>
      <w:r w:rsidRPr="00B104F7">
        <w:rPr>
          <w:rFonts w:asciiTheme="minorHAnsi" w:hAnsiTheme="minorHAnsi"/>
          <w:sz w:val="22"/>
          <w:szCs w:val="22"/>
        </w:rPr>
        <w:t xml:space="preserve"> z siedzibą w Sękocin Stary ul, Braci Leśnej 3 zwana dalej Instytutem;</w:t>
      </w:r>
    </w:p>
    <w:p w14:paraId="7251C2D2" w14:textId="721649AD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Inspektorem Ochrony Danych w </w:t>
      </w:r>
      <w:r w:rsidR="00F06DF3" w:rsidRPr="00B104F7">
        <w:rPr>
          <w:rFonts w:asciiTheme="minorHAnsi" w:hAnsiTheme="minorHAnsi"/>
          <w:sz w:val="22"/>
          <w:szCs w:val="22"/>
        </w:rPr>
        <w:t xml:space="preserve">Instytucie </w:t>
      </w:r>
      <w:r w:rsidRPr="00B104F7">
        <w:rPr>
          <w:rFonts w:asciiTheme="minorHAnsi" w:hAnsiTheme="minorHAnsi"/>
          <w:sz w:val="22"/>
          <w:szCs w:val="22"/>
        </w:rPr>
        <w:t>jest Pan Daniel Nowak (e-mail: D.Nowak@ibles.waw.pl);</w:t>
      </w:r>
    </w:p>
    <w:p w14:paraId="45ABF4BD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Pani/Pana dane osobowe przetwarzane będą w celu w celu uczestnictwa w imprezie </w:t>
      </w:r>
      <w:r w:rsidRPr="00B104F7">
        <w:rPr>
          <w:rFonts w:asciiTheme="minorHAnsi" w:hAnsiTheme="minorHAnsi"/>
          <w:b/>
          <w:bCs/>
          <w:sz w:val="22"/>
          <w:szCs w:val="22"/>
        </w:rPr>
        <w:t xml:space="preserve">III Bieg Instytutu Badawczego Leśnictwa „Naukowcy na </w:t>
      </w:r>
      <w:proofErr w:type="spellStart"/>
      <w:r w:rsidRPr="00B104F7">
        <w:rPr>
          <w:rFonts w:asciiTheme="minorHAnsi" w:hAnsiTheme="minorHAnsi"/>
          <w:b/>
          <w:bCs/>
          <w:sz w:val="22"/>
          <w:szCs w:val="22"/>
        </w:rPr>
        <w:t>start”</w:t>
      </w:r>
      <w:r w:rsidRPr="00B104F7">
        <w:rPr>
          <w:rFonts w:asciiTheme="minorHAnsi" w:hAnsiTheme="minorHAnsi"/>
          <w:sz w:val="22"/>
          <w:szCs w:val="22"/>
        </w:rPr>
        <w:t>na</w:t>
      </w:r>
      <w:proofErr w:type="spellEnd"/>
      <w:r w:rsidRPr="00B104F7">
        <w:rPr>
          <w:rFonts w:asciiTheme="minorHAnsi" w:hAnsiTheme="minorHAnsi"/>
          <w:sz w:val="22"/>
          <w:szCs w:val="22"/>
        </w:rPr>
        <w:t xml:space="preserve"> podstawie art. 6 ust. 1 lit. a RODO;</w:t>
      </w:r>
    </w:p>
    <w:p w14:paraId="05D61735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W niektórych sytuacjach mamy prawo przekazywać dane Twoje oraz Twojego dziecka/podopiecznego dalej – jeśli jest to konieczne, abyśmy mogli wykonywać nasze usługi. Możemy przekazywać dane Twoje oraz Twojego dziecka/podopiecznego w szczególności następującym odbiorcom: </w:t>
      </w:r>
    </w:p>
    <w:p w14:paraId="70D8D9A3" w14:textId="01450D25" w:rsidR="00074F5E" w:rsidRPr="00B104F7" w:rsidRDefault="00074F5E" w:rsidP="00074F5E">
      <w:pPr>
        <w:pStyle w:val="Domylne"/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ind w:left="720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- osobom upoważnionym przez nas – naszym pracownikom i współpracownikom, którzy muszą mieć dostęp do danych, aby wykonywać swoje obowiązki; </w:t>
      </w:r>
      <w:r w:rsidRPr="00B104F7">
        <w:rPr>
          <w:rFonts w:asciiTheme="minorHAnsi" w:hAnsiTheme="minorHAnsi"/>
          <w:sz w:val="22"/>
          <w:szCs w:val="22"/>
        </w:rPr>
        <w:br/>
        <w:t xml:space="preserve">- podmiotom przetwarzającym – którym zlecimy czynności przetwarzania danych, organizatorom; </w:t>
      </w:r>
      <w:r w:rsidRPr="00B104F7">
        <w:rPr>
          <w:rFonts w:asciiTheme="minorHAnsi" w:hAnsiTheme="minorHAnsi"/>
          <w:sz w:val="22"/>
          <w:szCs w:val="22"/>
        </w:rPr>
        <w:br/>
        <w:t>- innym odbiorcom danych np. ubezpieczycielom, sędziom.</w:t>
      </w:r>
    </w:p>
    <w:p w14:paraId="4A224065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odane przez Panią/Pana dane osobowe nie będą przekazywane do państwa trzeciego;</w:t>
      </w:r>
    </w:p>
    <w:p w14:paraId="1F0D3809" w14:textId="77777777" w:rsidR="00074F5E" w:rsidRPr="00B104F7" w:rsidRDefault="00074F5E" w:rsidP="00074F5E">
      <w:pPr>
        <w:numPr>
          <w:ilvl w:val="0"/>
          <w:numId w:val="1"/>
        </w:numPr>
        <w:suppressAutoHyphens/>
        <w:spacing w:after="0" w:line="240" w:lineRule="auto"/>
      </w:pPr>
      <w:r w:rsidRPr="00B104F7">
        <w:t xml:space="preserve">Dane Twoje oraz Twojego dziecka/podopiecznego po zrealizowaniu celu pierwotnego, dla którego zostały zebrane, o jakim była mowa wcześniej, będą przetwarzane dla celów archiwalnych przez okres zgodny z obowiązującymi u nas przepisami archiwalnymi. </w:t>
      </w:r>
    </w:p>
    <w:p w14:paraId="592B86D6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osiada Pani/Pan prawo dostępu do treści swoich dan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14:paraId="75E0AA36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osiada Pan/Pani prawo wniesienia skargi do organu nadzorczego gdy uzna Pani/Pan, iż przetwarzanie danych osobowych Pani/Pana dotyczących narusza przepisy ogólnego rozporządzenia o ochronie danych osobowych z dnia 27 kwietnia 2016 r.;</w:t>
      </w:r>
    </w:p>
    <w:p w14:paraId="46EEDE17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ani/Pana dane nie będą przetwarzane w sposób zautomatyzowany w tym również w formie profilowania.</w:t>
      </w:r>
    </w:p>
    <w:p w14:paraId="3E804A75" w14:textId="78477ECC" w:rsidR="00276A50" w:rsidRPr="00B104F7" w:rsidRDefault="006C70D8" w:rsidP="0072579E">
      <w:pPr>
        <w:rPr>
          <w:rFonts w:cs="Calibri"/>
        </w:rPr>
      </w:pPr>
      <w:r w:rsidRPr="00B104F7">
        <w:br w:type="page"/>
      </w:r>
    </w:p>
    <w:p w14:paraId="5AB544F1" w14:textId="77777777" w:rsidR="0072579E" w:rsidRPr="00B104F7" w:rsidRDefault="00276A50" w:rsidP="0072579E">
      <w:pPr>
        <w:pStyle w:val="Default"/>
        <w:spacing w:line="276" w:lineRule="auto"/>
        <w:jc w:val="center"/>
        <w:rPr>
          <w:rFonts w:asciiTheme="minorHAnsi" w:hAnsiTheme="minorHAnsi" w:cstheme="minorBidi"/>
          <w:color w:val="auto"/>
          <w:sz w:val="22"/>
          <w:szCs w:val="22"/>
        </w:rPr>
      </w:pPr>
      <w:r w:rsidRPr="00B104F7">
        <w:rPr>
          <w:rFonts w:asciiTheme="minorHAnsi" w:hAnsiTheme="minorHAnsi" w:cstheme="minorBidi"/>
          <w:color w:val="auto"/>
          <w:sz w:val="22"/>
          <w:szCs w:val="22"/>
        </w:rPr>
        <w:lastRenderedPageBreak/>
        <w:t>KARTY ZGŁOSZENIA DO BIEGÓW I MARSZU</w:t>
      </w:r>
    </w:p>
    <w:p w14:paraId="7722B49A" w14:textId="77777777" w:rsidR="00A12B51" w:rsidRPr="00B104F7" w:rsidRDefault="00A12B51" w:rsidP="0072579E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auto"/>
          <w:sz w:val="22"/>
          <w:szCs w:val="22"/>
        </w:rPr>
      </w:pPr>
    </w:p>
    <w:p w14:paraId="09777D19" w14:textId="0D60FC77" w:rsidR="00276A50" w:rsidRPr="00B104F7" w:rsidRDefault="0072579E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="008B7B0D"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="00276A50" w:rsidRPr="00B104F7">
        <w:rPr>
          <w:rFonts w:asciiTheme="minorHAnsi" w:hAnsiTheme="minorHAnsi"/>
          <w:b/>
          <w:bCs/>
          <w:color w:val="auto"/>
          <w:sz w:val="22"/>
          <w:szCs w:val="22"/>
        </w:rPr>
        <w:t>I Bieg Instytutu Badawczego Leśnictwa „Naukowcy na start”</w:t>
      </w:r>
    </w:p>
    <w:p w14:paraId="4806D304" w14:textId="77777777" w:rsidR="0072579E" w:rsidRPr="00B104F7" w:rsidRDefault="0072579E" w:rsidP="006C70D8">
      <w:pPr>
        <w:pStyle w:val="Default"/>
        <w:spacing w:line="276" w:lineRule="auto"/>
        <w:rPr>
          <w:rFonts w:asciiTheme="minorHAnsi" w:hAnsiTheme="minorHAnsi"/>
          <w:color w:val="auto"/>
          <w:sz w:val="22"/>
          <w:szCs w:val="22"/>
        </w:rPr>
      </w:pPr>
    </w:p>
    <w:p w14:paraId="48DA1D5D" w14:textId="77777777" w:rsidR="00276A50" w:rsidRPr="00B104F7" w:rsidRDefault="00276A50" w:rsidP="00A12B51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RTA ZGŁOSZENIA DO BIEGU DZIECI</w:t>
      </w:r>
    </w:p>
    <w:p w14:paraId="72A55B9D" w14:textId="77CF2A26" w:rsidR="00276A50" w:rsidRPr="00B104F7" w:rsidRDefault="00276A50" w:rsidP="006C70D8">
      <w:pPr>
        <w:pStyle w:val="Default"/>
        <w:spacing w:line="276" w:lineRule="auto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Sękocinie Starym, w dniu </w:t>
      </w:r>
      <w:r w:rsidR="0072579E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</w:t>
      </w:r>
    </w:p>
    <w:p w14:paraId="4CB88647" w14:textId="77777777" w:rsidR="00276A50" w:rsidRPr="00B104F7" w:rsidRDefault="00276A50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Oświadczenie</w:t>
      </w:r>
    </w:p>
    <w:p w14:paraId="5E042F87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yrażam zgodę na udział mojej córki/syna: …......................................................................, </w:t>
      </w:r>
    </w:p>
    <w:p w14:paraId="61A030CC" w14:textId="77777777" w:rsidR="00276A50" w:rsidRPr="00B104F7" w:rsidRDefault="00276A50" w:rsidP="009E1803">
      <w:pPr>
        <w:pStyle w:val="Default"/>
        <w:spacing w:line="276" w:lineRule="auto"/>
        <w:ind w:left="4248" w:firstLine="708"/>
        <w:jc w:val="both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imię i nazwisko) </w:t>
      </w:r>
    </w:p>
    <w:p w14:paraId="597CEB62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ucznia ...................................................................................................................................... </w:t>
      </w:r>
    </w:p>
    <w:p w14:paraId="285EF04F" w14:textId="77777777" w:rsidR="00276A50" w:rsidRPr="00B104F7" w:rsidRDefault="00276A50" w:rsidP="009E1803">
      <w:pPr>
        <w:pStyle w:val="Default"/>
        <w:spacing w:line="276" w:lineRule="auto"/>
        <w:ind w:left="2124" w:firstLine="708"/>
        <w:jc w:val="both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nazwa przedszkola, szkoły) </w:t>
      </w:r>
    </w:p>
    <w:p w14:paraId="5D35DB24" w14:textId="0EB1BC23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biegu dzieci, który odbędzie się w dniu </w:t>
      </w:r>
      <w:r w:rsidR="0072579E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w Sękocinie Starym oraz oświadczam o braku przeciwwskazań zdrowotnych do udziału w biegu. </w:t>
      </w:r>
    </w:p>
    <w:p w14:paraId="3D6E3442" w14:textId="77777777" w:rsidR="00D34831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7624E91D" w14:textId="77777777" w:rsidR="00276A50" w:rsidRPr="00B104F7" w:rsidRDefault="00276A50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…....................................................... </w:t>
      </w:r>
    </w:p>
    <w:p w14:paraId="010FF31A" w14:textId="77777777" w:rsidR="00276A50" w:rsidRPr="00B104F7" w:rsidRDefault="00276A50" w:rsidP="009E1803">
      <w:pPr>
        <w:pStyle w:val="Default"/>
        <w:spacing w:line="276" w:lineRule="auto"/>
        <w:ind w:left="4956" w:firstLine="708"/>
        <w:jc w:val="center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podpis rodzica opiekuna/prawnego) </w:t>
      </w:r>
    </w:p>
    <w:p w14:paraId="5BEDDFC5" w14:textId="77777777" w:rsidR="00276A50" w:rsidRPr="00B104F7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4FAE72AA" w14:textId="7D82A36E" w:rsidR="0072579E" w:rsidRPr="00B104F7" w:rsidRDefault="0072579E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="008B7B0D"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 Bieg Instytutu Badawczego Leśnictwa „Naukowcy na start”</w:t>
      </w:r>
    </w:p>
    <w:p w14:paraId="7271D0DA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/>
          <w:color w:val="auto"/>
          <w:sz w:val="22"/>
          <w:szCs w:val="22"/>
        </w:rPr>
      </w:pPr>
    </w:p>
    <w:p w14:paraId="13662705" w14:textId="77777777" w:rsidR="00276A50" w:rsidRPr="00B104F7" w:rsidRDefault="00276A50" w:rsidP="00A12B51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RTA ZGŁOSZENIA DO BIEGU NA DYSTANSIE 5 KM</w:t>
      </w:r>
    </w:p>
    <w:p w14:paraId="50F3ACFA" w14:textId="3A91915E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Sękocinie Starym, w dniu </w:t>
      </w:r>
      <w:r w:rsidR="00A12B51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</w:t>
      </w:r>
    </w:p>
    <w:p w14:paraId="2F3FDB92" w14:textId="277EA7BB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Imię i nazwisko uczestnika: 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</w:t>
      </w:r>
    </w:p>
    <w:p w14:paraId="3FD74755" w14:textId="0FEA27D2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Data urodzenia uczestnika: .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0D852CF" w14:textId="40F56B74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tegoria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*: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K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 xml:space="preserve"> □</w:t>
      </w:r>
      <w:r w:rsidRPr="00B104F7">
        <w:rPr>
          <w:rFonts w:asciiTheme="minorHAnsi" w:hAnsiTheme="minorHAnsi"/>
          <w:color w:val="auto"/>
          <w:sz w:val="22"/>
          <w:szCs w:val="22"/>
        </w:rPr>
        <w:t>/M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□.</w:t>
      </w:r>
    </w:p>
    <w:p w14:paraId="45ED9B40" w14:textId="7E49F9BC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tegoria naukowa: ……………………………………………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769CE1A" w14:textId="76FEA1F2" w:rsidR="0029616C" w:rsidRPr="00B104F7" w:rsidRDefault="0029616C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Pracownik Lasów Państwowych:…………………………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..........</w:t>
      </w:r>
    </w:p>
    <w:p w14:paraId="41148BD8" w14:textId="7E5535C4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Miejscowość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 xml:space="preserve"> (mi</w:t>
      </w:r>
      <w:r w:rsidR="009E1803" w:rsidRPr="00B104F7">
        <w:rPr>
          <w:rFonts w:asciiTheme="minorHAnsi" w:hAnsiTheme="minorHAnsi"/>
          <w:color w:val="auto"/>
          <w:sz w:val="22"/>
          <w:szCs w:val="22"/>
        </w:rPr>
        <w:t>ejsce zamieszkania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)</w:t>
      </w:r>
      <w:r w:rsidR="009E1803" w:rsidRPr="00B104F7">
        <w:rPr>
          <w:rFonts w:asciiTheme="minorHAnsi" w:hAnsiTheme="minorHAnsi"/>
          <w:color w:val="auto"/>
          <w:sz w:val="22"/>
          <w:szCs w:val="22"/>
        </w:rPr>
        <w:t xml:space="preserve">: </w:t>
      </w:r>
      <w:r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</w:t>
      </w:r>
      <w:r w:rsidR="0029616C" w:rsidRPr="00B104F7">
        <w:rPr>
          <w:rFonts w:asciiTheme="minorHAnsi" w:hAnsiTheme="minorHAnsi"/>
          <w:color w:val="auto"/>
          <w:sz w:val="22"/>
          <w:szCs w:val="22"/>
        </w:rPr>
        <w:t>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.........</w:t>
      </w:r>
    </w:p>
    <w:p w14:paraId="4C45B37C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1) Wyrażam zgodę na przetwarzanie danych osobowych w rozumieniu ustawy o ochronie danych osobowych z dn. 29 sierpień 1997 r. (DZ.U.2002.101.926) zawartych w powyższym oświadczeniu oraz na wykorzystanie wizerunku uczestnika (zdjęcia wykonane podczas zawodów) przez Organizatora w celu promocji i upowszechniania sportu oraz kultury fizycznej, w tym publikacji wyników, zdjęć, sprawozdań z zawodów w prasie, na stronach internetowych i w informatorach branżowych; </w:t>
      </w:r>
    </w:p>
    <w:p w14:paraId="290389F8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2) Oświadczam, że nie ma przeciwwskazań zdrowotnych do udziału w w/w biegu oraz ponoszę pełną odpowiedzialność za skutki i konsekwencje udziału w biegu. </w:t>
      </w:r>
    </w:p>
    <w:p w14:paraId="1A4425CB" w14:textId="77777777" w:rsidR="00D34831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436A8DD3" w14:textId="77777777" w:rsidR="00D34831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07D0B47B" w14:textId="69CFB084" w:rsidR="00276A50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...................</w:t>
      </w:r>
      <w:r w:rsidR="00276A50" w:rsidRPr="00B104F7">
        <w:rPr>
          <w:rFonts w:asciiTheme="minorHAnsi" w:hAnsiTheme="minorHAnsi"/>
          <w:color w:val="auto"/>
          <w:sz w:val="22"/>
          <w:szCs w:val="22"/>
        </w:rPr>
        <w:t xml:space="preserve">................................................ </w:t>
      </w:r>
    </w:p>
    <w:p w14:paraId="6CA88DCD" w14:textId="77777777" w:rsidR="00276A50" w:rsidRPr="00B104F7" w:rsidRDefault="00276A50" w:rsidP="00523DDA">
      <w:pPr>
        <w:pStyle w:val="Default"/>
        <w:spacing w:line="276" w:lineRule="auto"/>
        <w:ind w:left="5664" w:firstLine="708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data i podpis uczestnika) </w:t>
      </w:r>
    </w:p>
    <w:p w14:paraId="1954D761" w14:textId="77777777" w:rsidR="00276A50" w:rsidRPr="00B104F7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66D758E9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6E7AD715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799A24CE" w14:textId="69A203A4" w:rsidR="00A12B51" w:rsidRPr="00B104F7" w:rsidRDefault="00D3483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*zaznaczyć </w:t>
      </w:r>
      <w:r w:rsidR="00EA66C0"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właściwe </w:t>
      </w: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znakiem „x” </w:t>
      </w:r>
    </w:p>
    <w:p w14:paraId="2982ED7F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1EDDE1F4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413205B0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371105AF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2313CEC3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49EFCD8E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0FAD9BB4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123AF713" w14:textId="77777777" w:rsidR="0072579E" w:rsidRPr="00B104F7" w:rsidRDefault="0072579E" w:rsidP="0072579E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I Bieg Instytutu Badawczego Leśnictwa „Naukowcy na start”</w:t>
      </w:r>
    </w:p>
    <w:p w14:paraId="7B254D98" w14:textId="77777777" w:rsidR="00A12B51" w:rsidRPr="00B104F7" w:rsidRDefault="00A12B51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</w:p>
    <w:p w14:paraId="611EBB2D" w14:textId="77777777" w:rsidR="00276A50" w:rsidRPr="00B104F7" w:rsidRDefault="00A12B51" w:rsidP="009E1803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ab/>
      </w:r>
      <w:r w:rsidR="00276A50" w:rsidRPr="00B104F7">
        <w:rPr>
          <w:rFonts w:asciiTheme="minorHAnsi" w:hAnsiTheme="minorHAnsi"/>
          <w:color w:val="auto"/>
          <w:sz w:val="22"/>
          <w:szCs w:val="22"/>
        </w:rPr>
        <w:t xml:space="preserve">KARTA ZGŁOSZENIA DO MARSZU NORDIC WALKING </w:t>
      </w:r>
    </w:p>
    <w:p w14:paraId="72FF8A08" w14:textId="118B7A3D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Sękocinie Starym, w dniu </w:t>
      </w:r>
      <w:r w:rsidR="00A12B51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</w:t>
      </w:r>
    </w:p>
    <w:p w14:paraId="505F4932" w14:textId="5FB3A220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Imię i nazwisko uczestnika: 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7287D967" w14:textId="095F8E3B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Data urodzenia uczestnika: .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60AC473E" w14:textId="76D3CA09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tegoria</w:t>
      </w:r>
      <w:r w:rsidR="00EA66C0" w:rsidRPr="00B104F7">
        <w:rPr>
          <w:rFonts w:asciiTheme="minorHAnsi" w:hAnsiTheme="minorHAnsi"/>
          <w:color w:val="auto"/>
          <w:sz w:val="22"/>
          <w:szCs w:val="22"/>
        </w:rPr>
        <w:t>: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K □/M□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C35F50E" w14:textId="0BC38A3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Miejscowość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 xml:space="preserve"> (mi</w:t>
      </w:r>
      <w:r w:rsidR="009E1803" w:rsidRPr="00B104F7">
        <w:rPr>
          <w:rFonts w:asciiTheme="minorHAnsi" w:hAnsiTheme="minorHAnsi"/>
          <w:color w:val="auto"/>
          <w:sz w:val="22"/>
          <w:szCs w:val="22"/>
        </w:rPr>
        <w:t>ejsce zamieszkania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)</w:t>
      </w:r>
      <w:r w:rsidRPr="00B104F7">
        <w:rPr>
          <w:rFonts w:asciiTheme="minorHAnsi" w:hAnsiTheme="minorHAnsi"/>
          <w:color w:val="auto"/>
          <w:sz w:val="22"/>
          <w:szCs w:val="22"/>
        </w:rPr>
        <w:t>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</w:t>
      </w:r>
    </w:p>
    <w:p w14:paraId="4D070AA1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1) Wyrażam zgodę na przetwarzanie danych osobowych w rozumieniu ustawy o ochronie danych osobowych z dn. 29 sierpień 1997 r. (DZ.U.2002.101.926) zawartych w powyższym oświadczeniu oraz na wykorzystanie wizerunku uczestnika (zdjęcia wykonane podczas zawodów) przez Organizatora w celu promocji i upowszechniania sportu oraz kultury fizycznej, w tym publikacji wyników, zdjęć, sprawozdań z zawodów w prasie, na stronach internetowych i w informatorach branżowych; </w:t>
      </w:r>
    </w:p>
    <w:p w14:paraId="222F9596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2) Oświadczam, że nie ma przeciwwskazań zdrowotnych do udziału w w/w biegu oraz ponoszę pełną odpowiedzialność za skutki i konsekwencje udziału w biegu. </w:t>
      </w:r>
    </w:p>
    <w:p w14:paraId="36366589" w14:textId="77777777" w:rsidR="00D34831" w:rsidRPr="00B104F7" w:rsidRDefault="00D34831" w:rsidP="00A12B51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5FE205A5" w14:textId="77777777" w:rsidR="00D34831" w:rsidRPr="00B104F7" w:rsidRDefault="00D34831" w:rsidP="00A12B51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168A5FD4" w14:textId="7CFF72B7" w:rsidR="00276A50" w:rsidRPr="00B104F7" w:rsidRDefault="00D34831" w:rsidP="00A12B51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....................</w:t>
      </w:r>
      <w:r w:rsidR="00276A50" w:rsidRPr="00B104F7">
        <w:rPr>
          <w:rFonts w:asciiTheme="minorHAnsi" w:hAnsiTheme="minorHAnsi"/>
          <w:color w:val="auto"/>
          <w:sz w:val="22"/>
          <w:szCs w:val="22"/>
        </w:rPr>
        <w:t xml:space="preserve">................................................ </w:t>
      </w:r>
    </w:p>
    <w:p w14:paraId="558B14AB" w14:textId="77777777" w:rsidR="008B12A7" w:rsidRPr="00B104F7" w:rsidRDefault="00276A50" w:rsidP="00523DDA">
      <w:pPr>
        <w:ind w:left="4248" w:firstLine="708"/>
        <w:jc w:val="center"/>
        <w:rPr>
          <w:i/>
        </w:rPr>
      </w:pPr>
      <w:r w:rsidRPr="00B104F7">
        <w:rPr>
          <w:i/>
        </w:rPr>
        <w:t>(data i podpis uczestnika)</w:t>
      </w:r>
    </w:p>
    <w:p w14:paraId="033A7915" w14:textId="77777777" w:rsidR="00D34831" w:rsidRPr="00B104F7" w:rsidRDefault="00D34831" w:rsidP="00523DDA">
      <w:pPr>
        <w:rPr>
          <w:i/>
        </w:rPr>
      </w:pPr>
    </w:p>
    <w:p w14:paraId="7543C0EA" w14:textId="77777777" w:rsidR="00D34831" w:rsidRPr="00B104F7" w:rsidRDefault="00D34831" w:rsidP="00523DDA">
      <w:pPr>
        <w:rPr>
          <w:i/>
        </w:rPr>
      </w:pPr>
    </w:p>
    <w:p w14:paraId="434CCA3F" w14:textId="77777777" w:rsidR="00D34831" w:rsidRPr="00B104F7" w:rsidRDefault="00D34831" w:rsidP="00523DDA">
      <w:pPr>
        <w:rPr>
          <w:i/>
        </w:rPr>
      </w:pPr>
    </w:p>
    <w:p w14:paraId="73F79964" w14:textId="77777777" w:rsidR="00D34831" w:rsidRPr="00B104F7" w:rsidRDefault="00D34831" w:rsidP="00523DDA">
      <w:pPr>
        <w:rPr>
          <w:i/>
        </w:rPr>
      </w:pPr>
    </w:p>
    <w:p w14:paraId="7CC48E9B" w14:textId="77777777" w:rsidR="00D34831" w:rsidRPr="00B104F7" w:rsidRDefault="00D34831" w:rsidP="00523DDA">
      <w:pPr>
        <w:rPr>
          <w:i/>
        </w:rPr>
      </w:pPr>
    </w:p>
    <w:p w14:paraId="1B9FC520" w14:textId="77777777" w:rsidR="00D34831" w:rsidRPr="00B104F7" w:rsidRDefault="00D34831" w:rsidP="00523DDA">
      <w:pPr>
        <w:rPr>
          <w:i/>
        </w:rPr>
      </w:pPr>
    </w:p>
    <w:p w14:paraId="5B5A16FE" w14:textId="77777777" w:rsidR="00D34831" w:rsidRPr="00B104F7" w:rsidRDefault="00D34831" w:rsidP="00523DDA">
      <w:pPr>
        <w:rPr>
          <w:i/>
        </w:rPr>
      </w:pPr>
    </w:p>
    <w:p w14:paraId="2A30FB39" w14:textId="77777777" w:rsidR="00D34831" w:rsidRPr="00B104F7" w:rsidRDefault="00D34831" w:rsidP="00523DDA">
      <w:pPr>
        <w:rPr>
          <w:i/>
        </w:rPr>
      </w:pPr>
    </w:p>
    <w:p w14:paraId="3422713B" w14:textId="77777777" w:rsidR="00D34831" w:rsidRPr="00B104F7" w:rsidRDefault="00D34831" w:rsidP="00523DDA">
      <w:pPr>
        <w:rPr>
          <w:i/>
        </w:rPr>
      </w:pPr>
    </w:p>
    <w:p w14:paraId="53634FDF" w14:textId="7841A1CC" w:rsidR="00D34831" w:rsidRPr="00B104F7" w:rsidRDefault="00D34831" w:rsidP="00D34831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*zaznaczyć </w:t>
      </w:r>
      <w:r w:rsidR="00EA66C0"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właściwe </w:t>
      </w: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znakiem „x” </w:t>
      </w:r>
    </w:p>
    <w:p w14:paraId="285EAEC4" w14:textId="47EDD386" w:rsidR="00F30F15" w:rsidRPr="00B104F7" w:rsidRDefault="00F30F15">
      <w:pPr>
        <w:rPr>
          <w:i/>
        </w:rPr>
      </w:pPr>
      <w:r w:rsidRPr="00B104F7">
        <w:rPr>
          <w:i/>
        </w:rPr>
        <w:br w:type="page"/>
      </w:r>
    </w:p>
    <w:p w14:paraId="534933DE" w14:textId="77777777" w:rsidR="00F30F15" w:rsidRPr="00B104F7" w:rsidRDefault="00F30F15" w:rsidP="00F30F15">
      <w:pPr>
        <w:rPr>
          <w:b/>
          <w:sz w:val="24"/>
        </w:rPr>
      </w:pPr>
      <w:r w:rsidRPr="00B104F7">
        <w:rPr>
          <w:b/>
          <w:sz w:val="24"/>
        </w:rPr>
        <w:lastRenderedPageBreak/>
        <w:t xml:space="preserve">Zgoda rodziców/prawnych opiekunów dziecka OŚWIADCZENIE RODZICÓW / OPIEKUNÓW </w:t>
      </w:r>
    </w:p>
    <w:p w14:paraId="3A57BF43" w14:textId="77777777" w:rsidR="00F30F15" w:rsidRPr="00B104F7" w:rsidRDefault="00F30F15" w:rsidP="00F30F15">
      <w:r w:rsidRPr="00B104F7">
        <w:t xml:space="preserve">Ja, niżej podpisany /a/ ….......................................................................................…………………………………..............  wyrażam zgodę na udział niepełnoletniego syna/córki ................................................................…………………….. urodzonej/urodzonego................................... uczennicy/ucznia przedszkola/szkoły…………………………………................................. w imprezie sportowej  </w:t>
      </w:r>
      <w:r w:rsidRPr="00B104F7">
        <w:rPr>
          <w:b/>
          <w:bCs/>
        </w:rPr>
        <w:t xml:space="preserve">III Bieg Instytutu Badawczego Leśnictwa „Naukowcy na start” </w:t>
      </w:r>
      <w:r w:rsidRPr="00B104F7">
        <w:t xml:space="preserve">organizowanej przez </w:t>
      </w:r>
      <w:r w:rsidRPr="00B104F7">
        <w:rPr>
          <w:b/>
        </w:rPr>
        <w:t xml:space="preserve">Instytut Badawczy Leśnictwa </w:t>
      </w:r>
      <w:r w:rsidRPr="00B104F7">
        <w:t xml:space="preserve">w dniu </w:t>
      </w:r>
      <w:r w:rsidRPr="00B104F7">
        <w:rPr>
          <w:b/>
          <w:bCs/>
        </w:rPr>
        <w:t>22 września 2018 r.</w:t>
      </w:r>
      <w:r w:rsidRPr="00B104F7">
        <w:t xml:space="preserve"> </w:t>
      </w:r>
    </w:p>
    <w:p w14:paraId="106EA6A3" w14:textId="77777777" w:rsidR="00F06DF3" w:rsidRPr="00B104F7" w:rsidRDefault="00F30F15" w:rsidP="00F30F15">
      <w:r w:rsidRPr="00B104F7">
        <w:t xml:space="preserve">Jednocześnie oświadczam, że nie są mi znane żadne przeciwwskazania zdrowotne uniemożliwiające mojemu dziecku/podopiecznemu udział w imprezie sportowej </w:t>
      </w:r>
      <w:r w:rsidRPr="00B104F7">
        <w:rPr>
          <w:b/>
          <w:bCs/>
        </w:rPr>
        <w:t>III Bieg Instytutu Badawczego Leśnictwa „Naukowcy na start”</w:t>
      </w:r>
      <w:r w:rsidRPr="00B104F7">
        <w:t xml:space="preserve">. </w:t>
      </w:r>
    </w:p>
    <w:p w14:paraId="53515198" w14:textId="7FFB6E03" w:rsidR="00F30F15" w:rsidRPr="00B104F7" w:rsidRDefault="00F30F15" w:rsidP="00F30F15">
      <w:r w:rsidRPr="00B104F7">
        <w:t xml:space="preserve">Akceptuję Regulamin </w:t>
      </w:r>
      <w:r w:rsidRPr="00B104F7">
        <w:rPr>
          <w:b/>
          <w:bCs/>
        </w:rPr>
        <w:t>III Bieg Instytutu Badawczego Leśnictwa „Naukowcy na start”</w:t>
      </w:r>
    </w:p>
    <w:p w14:paraId="71B40F67" w14:textId="77777777" w:rsidR="00F30F15" w:rsidRPr="00B104F7" w:rsidRDefault="00F30F15" w:rsidP="00F30F15">
      <w:r w:rsidRPr="00B104F7">
        <w:t xml:space="preserve">Wyrażam zgodę na przetwarzanie moich danych osobowych oraz danych mojego dziecka przez </w:t>
      </w:r>
      <w:r w:rsidRPr="00B104F7">
        <w:rPr>
          <w:b/>
        </w:rPr>
        <w:t>Instytut Badawczy Leśnictwa</w:t>
      </w:r>
      <w:r w:rsidRPr="00B104F7">
        <w:t xml:space="preserve"> w celu uczestnictwa w imprezie sportowej </w:t>
      </w:r>
      <w:r w:rsidRPr="00B104F7">
        <w:rPr>
          <w:b/>
          <w:bCs/>
        </w:rPr>
        <w:t>III Bieg Instytutu Badawczego Leśnictwa „Naukowcy na start”</w:t>
      </w:r>
      <w:r w:rsidRPr="00B104F7">
        <w:t xml:space="preserve">. </w:t>
      </w:r>
    </w:p>
    <w:p w14:paraId="23BFE4CC" w14:textId="13413CC4" w:rsidR="00F30F15" w:rsidRPr="00B104F7" w:rsidRDefault="00F30F15" w:rsidP="00F30F15">
      <w:r w:rsidRPr="00B104F7">
        <w:t xml:space="preserve">Wyrażam zgodę na nieodpłatną publikację wizerunku mojego dziecka/podopiecznego utrwalonego w przekazach telewizyjnych, internetowych, radiu, gazetach, magazynach i umieszczania wizerunku w materiałach promocyjnoreklamowych oraz na nieodpłatne wykorzystanie jej/jego wizerunku utrwalonego w formie fotografii lub zapisu video. </w:t>
      </w:r>
    </w:p>
    <w:p w14:paraId="374FA7C3" w14:textId="77777777" w:rsidR="00F30F15" w:rsidRPr="00B104F7" w:rsidRDefault="00F30F15" w:rsidP="00F30F15"/>
    <w:p w14:paraId="05E3C1CE" w14:textId="77777777" w:rsidR="00F30F15" w:rsidRPr="00B104F7" w:rsidRDefault="00F30F15" w:rsidP="00F30F15">
      <w:r w:rsidRPr="00B104F7">
        <w:t xml:space="preserve">…..........……..............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 xml:space="preserve">...……..………………….…............... </w:t>
      </w:r>
    </w:p>
    <w:p w14:paraId="0D8EA6C6" w14:textId="77777777" w:rsidR="00F30F15" w:rsidRPr="00B104F7" w:rsidRDefault="00F30F15" w:rsidP="00F30F15">
      <w:r w:rsidRPr="00B104F7">
        <w:t xml:space="preserve">Miejscowość, data  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>Czytelny podpis rodzica/opiekuna</w:t>
      </w:r>
    </w:p>
    <w:p w14:paraId="34A0B07A" w14:textId="77777777" w:rsidR="00F30F15" w:rsidRPr="00B104F7" w:rsidRDefault="00F30F15" w:rsidP="00F30F15"/>
    <w:p w14:paraId="139F1B27" w14:textId="77777777" w:rsidR="00F30F15" w:rsidRPr="00B104F7" w:rsidRDefault="00F30F15" w:rsidP="00F30F15"/>
    <w:p w14:paraId="09D88A95" w14:textId="600AFDC8" w:rsidR="00074F5E" w:rsidRPr="00B104F7" w:rsidRDefault="00074F5E">
      <w:pPr>
        <w:rPr>
          <w:i/>
        </w:rPr>
      </w:pPr>
      <w:r w:rsidRPr="00B104F7">
        <w:rPr>
          <w:i/>
        </w:rPr>
        <w:br w:type="page"/>
      </w:r>
    </w:p>
    <w:p w14:paraId="1FD04B74" w14:textId="74E98EF4" w:rsidR="00074F5E" w:rsidRPr="00B104F7" w:rsidRDefault="00074F5E" w:rsidP="00074F5E">
      <w:pPr>
        <w:rPr>
          <w:b/>
          <w:sz w:val="24"/>
        </w:rPr>
      </w:pPr>
      <w:r w:rsidRPr="00B104F7">
        <w:rPr>
          <w:b/>
          <w:sz w:val="24"/>
        </w:rPr>
        <w:lastRenderedPageBreak/>
        <w:t xml:space="preserve">Zgoda uczestnika </w:t>
      </w:r>
      <w:r w:rsidRPr="00B104F7">
        <w:rPr>
          <w:b/>
          <w:bCs/>
          <w:sz w:val="24"/>
        </w:rPr>
        <w:t>III. Biegu Instytutu Badawczego Leśnictwa „Naukowcy na start”</w:t>
      </w:r>
    </w:p>
    <w:p w14:paraId="52F27325" w14:textId="1ABD5B91" w:rsidR="00074F5E" w:rsidRPr="00B104F7" w:rsidRDefault="00074F5E" w:rsidP="00074F5E">
      <w:r w:rsidRPr="00B104F7">
        <w:t xml:space="preserve">Ja, niżej podpisany /a/ ….......................................................................................…………………………………..............  </w:t>
      </w:r>
      <w:r w:rsidR="00F06DF3" w:rsidRPr="00B104F7">
        <w:t>a</w:t>
      </w:r>
      <w:r w:rsidRPr="00B104F7">
        <w:t xml:space="preserve">kceptuję Regulamin </w:t>
      </w:r>
      <w:r w:rsidRPr="00B104F7">
        <w:rPr>
          <w:b/>
          <w:bCs/>
        </w:rPr>
        <w:t>III Bieg Instytutu Badawczego Leśnictwa „Naukowcy na start”</w:t>
      </w:r>
      <w:r w:rsidR="00F06DF3" w:rsidRPr="00B104F7">
        <w:rPr>
          <w:b/>
          <w:bCs/>
        </w:rPr>
        <w:t xml:space="preserve"> </w:t>
      </w:r>
      <w:r w:rsidR="00F06DF3" w:rsidRPr="00B104F7">
        <w:rPr>
          <w:bCs/>
        </w:rPr>
        <w:t>oraz</w:t>
      </w:r>
      <w:r w:rsidR="00F06DF3" w:rsidRPr="00B104F7">
        <w:rPr>
          <w:b/>
          <w:bCs/>
        </w:rPr>
        <w:t xml:space="preserve"> </w:t>
      </w:r>
      <w:r w:rsidR="00F06DF3" w:rsidRPr="00B104F7">
        <w:t xml:space="preserve">wyrażam </w:t>
      </w:r>
      <w:r w:rsidRPr="00B104F7">
        <w:t xml:space="preserve">zgodę na przetwarzanie moich danych osobowych przez </w:t>
      </w:r>
      <w:r w:rsidRPr="00B104F7">
        <w:rPr>
          <w:b/>
        </w:rPr>
        <w:t>Instytut Badawczy Leśnictwa</w:t>
      </w:r>
      <w:r w:rsidRPr="00B104F7">
        <w:t xml:space="preserve"> w celu uczestnictwa w imprezie sportowej </w:t>
      </w:r>
      <w:r w:rsidRPr="00B104F7">
        <w:rPr>
          <w:b/>
          <w:bCs/>
        </w:rPr>
        <w:t>III Bieg Instytutu Badawczego Leśnictwa „Naukowcy na start”</w:t>
      </w:r>
      <w:r w:rsidRPr="00B104F7">
        <w:t xml:space="preserve">. </w:t>
      </w:r>
    </w:p>
    <w:p w14:paraId="3A382157" w14:textId="19F2D0CE" w:rsidR="00074F5E" w:rsidRPr="00B104F7" w:rsidRDefault="00074F5E" w:rsidP="00074F5E">
      <w:r w:rsidRPr="00B104F7">
        <w:t xml:space="preserve">Wyrażam zgodę na nieodpłatną publikację </w:t>
      </w:r>
      <w:r w:rsidR="00F06DF3" w:rsidRPr="00B104F7">
        <w:t xml:space="preserve">mojego </w:t>
      </w:r>
      <w:r w:rsidRPr="00B104F7">
        <w:t xml:space="preserve">wizerunku utrwalonego w przekazach telewizyjnych, internetowych, radiu, gazetach, magazynach i umieszczania wizerunku w materiałach promocyjnoreklamowych oraz na nieodpłatne wykorzystanie wizerunku utrwalonego w formie fotografii lub zapisu video. </w:t>
      </w:r>
    </w:p>
    <w:p w14:paraId="11EAA605" w14:textId="77777777" w:rsidR="00074F5E" w:rsidRPr="00B104F7" w:rsidRDefault="00074F5E" w:rsidP="00074F5E"/>
    <w:p w14:paraId="71EFD2AC" w14:textId="77777777" w:rsidR="00074F5E" w:rsidRPr="00B104F7" w:rsidRDefault="00074F5E" w:rsidP="00074F5E">
      <w:r w:rsidRPr="00B104F7">
        <w:t xml:space="preserve">…..........……..............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 xml:space="preserve">...……..………………….…............... </w:t>
      </w:r>
    </w:p>
    <w:p w14:paraId="18720DEB" w14:textId="77777777" w:rsidR="00074F5E" w:rsidRPr="00B104F7" w:rsidRDefault="00074F5E" w:rsidP="00074F5E">
      <w:r w:rsidRPr="00B104F7">
        <w:t xml:space="preserve">Miejscowość, data  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>Czytelny podpis rodzica/opiekuna</w:t>
      </w:r>
    </w:p>
    <w:p w14:paraId="20B6CC82" w14:textId="77777777" w:rsidR="00D34831" w:rsidRPr="00B104F7" w:rsidRDefault="00D34831" w:rsidP="009E1803">
      <w:pPr>
        <w:rPr>
          <w:i/>
        </w:rPr>
      </w:pPr>
    </w:p>
    <w:sectPr w:rsidR="00D34831" w:rsidRPr="00B104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0D041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ource Sans Pro">
    <w:altName w:val="Cambria Math"/>
    <w:charset w:val="00"/>
    <w:family w:val="auto"/>
    <w:pitch w:val="variable"/>
    <w:sig w:usb0="00000001" w:usb1="02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7604A8"/>
    <w:multiLevelType w:val="hybridMultilevel"/>
    <w:tmpl w:val="BCD23D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rzemek Adamus">
    <w15:presenceInfo w15:providerId="AD" w15:userId="S-1-5-21-1483684194-1691839910-3174063418-11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DQwNTAxBGILIyUdpeDU4uLM/DyQAqNaAKawY84sAAAA"/>
  </w:docVars>
  <w:rsids>
    <w:rsidRoot w:val="00276A50"/>
    <w:rsid w:val="00074F5E"/>
    <w:rsid w:val="00086103"/>
    <w:rsid w:val="000A6702"/>
    <w:rsid w:val="00120DF3"/>
    <w:rsid w:val="00173450"/>
    <w:rsid w:val="001C6D0B"/>
    <w:rsid w:val="00276A50"/>
    <w:rsid w:val="00283337"/>
    <w:rsid w:val="0029616C"/>
    <w:rsid w:val="00361652"/>
    <w:rsid w:val="003B437E"/>
    <w:rsid w:val="00417334"/>
    <w:rsid w:val="004262FE"/>
    <w:rsid w:val="00523DDA"/>
    <w:rsid w:val="0066044F"/>
    <w:rsid w:val="006A67D5"/>
    <w:rsid w:val="006C70D8"/>
    <w:rsid w:val="0072579E"/>
    <w:rsid w:val="007541C7"/>
    <w:rsid w:val="00766573"/>
    <w:rsid w:val="00767C9D"/>
    <w:rsid w:val="00783961"/>
    <w:rsid w:val="008072DE"/>
    <w:rsid w:val="008B7B0D"/>
    <w:rsid w:val="008C6286"/>
    <w:rsid w:val="008E0DD5"/>
    <w:rsid w:val="009268E3"/>
    <w:rsid w:val="009653A9"/>
    <w:rsid w:val="00982D39"/>
    <w:rsid w:val="009C2924"/>
    <w:rsid w:val="009E1803"/>
    <w:rsid w:val="00A02789"/>
    <w:rsid w:val="00A12B51"/>
    <w:rsid w:val="00B104F7"/>
    <w:rsid w:val="00CE41E2"/>
    <w:rsid w:val="00CE4828"/>
    <w:rsid w:val="00D34831"/>
    <w:rsid w:val="00D97605"/>
    <w:rsid w:val="00DA0D18"/>
    <w:rsid w:val="00DF328D"/>
    <w:rsid w:val="00E06659"/>
    <w:rsid w:val="00EA66C0"/>
    <w:rsid w:val="00F06DF3"/>
    <w:rsid w:val="00F30F15"/>
    <w:rsid w:val="00F52ED7"/>
    <w:rsid w:val="00F85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321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76A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76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76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760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76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760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7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7605"/>
    <w:rPr>
      <w:rFonts w:ascii="Segoe UI" w:hAnsi="Segoe UI" w:cs="Segoe UI"/>
      <w:sz w:val="18"/>
      <w:szCs w:val="18"/>
    </w:rPr>
  </w:style>
  <w:style w:type="character" w:styleId="Odwoanieintensywne">
    <w:name w:val="Intense Reference"/>
    <w:basedOn w:val="Domylnaczcionkaakapitu"/>
    <w:uiPriority w:val="32"/>
    <w:qFormat/>
    <w:rsid w:val="00CE41E2"/>
    <w:rPr>
      <w:b/>
      <w:bCs/>
      <w:smallCaps/>
      <w:color w:val="C0504D" w:themeColor="accent2"/>
      <w:spacing w:val="5"/>
      <w:u w:val="single"/>
    </w:rPr>
  </w:style>
  <w:style w:type="character" w:styleId="Hipercze">
    <w:name w:val="Hyperlink"/>
    <w:basedOn w:val="Domylnaczcionkaakapitu"/>
    <w:uiPriority w:val="99"/>
    <w:unhideWhenUsed/>
    <w:rsid w:val="00767C9D"/>
    <w:rPr>
      <w:color w:val="0000FF" w:themeColor="hyperlink"/>
      <w:u w:val="single"/>
    </w:rPr>
  </w:style>
  <w:style w:type="paragraph" w:customStyle="1" w:styleId="Domylne">
    <w:name w:val="Domyślne"/>
    <w:rsid w:val="00074F5E"/>
    <w:pPr>
      <w:keepNext/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76A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76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76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760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76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760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7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7605"/>
    <w:rPr>
      <w:rFonts w:ascii="Segoe UI" w:hAnsi="Segoe UI" w:cs="Segoe UI"/>
      <w:sz w:val="18"/>
      <w:szCs w:val="18"/>
    </w:rPr>
  </w:style>
  <w:style w:type="character" w:styleId="Odwoanieintensywne">
    <w:name w:val="Intense Reference"/>
    <w:basedOn w:val="Domylnaczcionkaakapitu"/>
    <w:uiPriority w:val="32"/>
    <w:qFormat/>
    <w:rsid w:val="00CE41E2"/>
    <w:rPr>
      <w:b/>
      <w:bCs/>
      <w:smallCaps/>
      <w:color w:val="C0504D" w:themeColor="accent2"/>
      <w:spacing w:val="5"/>
      <w:u w:val="single"/>
    </w:rPr>
  </w:style>
  <w:style w:type="character" w:styleId="Hipercze">
    <w:name w:val="Hyperlink"/>
    <w:basedOn w:val="Domylnaczcionkaakapitu"/>
    <w:uiPriority w:val="99"/>
    <w:unhideWhenUsed/>
    <w:rsid w:val="00767C9D"/>
    <w:rPr>
      <w:color w:val="0000FF" w:themeColor="hyperlink"/>
      <w:u w:val="single"/>
    </w:rPr>
  </w:style>
  <w:style w:type="paragraph" w:customStyle="1" w:styleId="Domylne">
    <w:name w:val="Domyślne"/>
    <w:rsid w:val="00074F5E"/>
    <w:pPr>
      <w:keepNext/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apisyonline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ibles.pl" TargetMode="Externa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bles.pl" TargetMode="Externa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642</Words>
  <Characters>15854</Characters>
  <Application>Microsoft Office Word</Application>
  <DocSecurity>0</DocSecurity>
  <Lines>132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esielM</dc:creator>
  <cp:lastModifiedBy>Mariusz Ciesielski</cp:lastModifiedBy>
  <cp:revision>3</cp:revision>
  <cp:lastPrinted>2017-04-18T08:34:00Z</cp:lastPrinted>
  <dcterms:created xsi:type="dcterms:W3CDTF">2018-08-09T06:51:00Z</dcterms:created>
  <dcterms:modified xsi:type="dcterms:W3CDTF">2018-08-09T06:54:00Z</dcterms:modified>
</cp:coreProperties>
</file>